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B7D8E" w14:textId="6943B925" w:rsidR="00082315" w:rsidRDefault="00615DCF" w:rsidP="00082315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CAR</w:t>
      </w:r>
      <w:r w:rsidR="00E02EDC">
        <w:rPr>
          <w:b/>
          <w:bCs/>
          <w:sz w:val="32"/>
          <w:szCs w:val="32"/>
        </w:rPr>
        <w:t xml:space="preserve"> Training </w:t>
      </w:r>
      <w:r w:rsidR="00082315" w:rsidRPr="00082315">
        <w:rPr>
          <w:b/>
          <w:bCs/>
          <w:sz w:val="32"/>
          <w:szCs w:val="32"/>
        </w:rPr>
        <w:t>Program 2023</w:t>
      </w:r>
    </w:p>
    <w:tbl>
      <w:tblPr>
        <w:tblStyle w:val="TableGrid"/>
        <w:tblW w:w="9908" w:type="dxa"/>
        <w:tblLook w:val="04A0" w:firstRow="1" w:lastRow="0" w:firstColumn="1" w:lastColumn="0" w:noHBand="0" w:noVBand="1"/>
      </w:tblPr>
      <w:tblGrid>
        <w:gridCol w:w="2820"/>
        <w:gridCol w:w="2552"/>
        <w:gridCol w:w="2551"/>
        <w:gridCol w:w="1985"/>
      </w:tblGrid>
      <w:tr w:rsidR="00082315" w14:paraId="7D32BD95" w14:textId="7B45F55F" w:rsidTr="00D3516F">
        <w:tc>
          <w:tcPr>
            <w:tcW w:w="28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8EAADB" w:themeFill="accent1" w:themeFillTint="99"/>
          </w:tcPr>
          <w:p w14:paraId="0D2388A4" w14:textId="2C7DF328" w:rsidR="00082315" w:rsidRDefault="00082315" w:rsidP="00082315">
            <w:r>
              <w:t>Program Name</w:t>
            </w:r>
          </w:p>
        </w:tc>
        <w:tc>
          <w:tcPr>
            <w:tcW w:w="255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8EAADB" w:themeFill="accent1" w:themeFillTint="99"/>
          </w:tcPr>
          <w:p w14:paraId="273DB14E" w14:textId="6800BACC" w:rsidR="00082315" w:rsidRDefault="00082315">
            <w:r>
              <w:t>Dates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8EAADB" w:themeFill="accent1" w:themeFillTint="99"/>
          </w:tcPr>
          <w:p w14:paraId="04C7B9E2" w14:textId="448C3F1A" w:rsidR="00082315" w:rsidRDefault="00082315">
            <w:r>
              <w:t>Times</w:t>
            </w:r>
          </w:p>
        </w:tc>
        <w:tc>
          <w:tcPr>
            <w:tcW w:w="198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8EAADB" w:themeFill="accent1" w:themeFillTint="99"/>
          </w:tcPr>
          <w:p w14:paraId="45E336AC" w14:textId="1152C6F0" w:rsidR="00082315" w:rsidRDefault="00082315">
            <w:r>
              <w:t>Time zones</w:t>
            </w:r>
          </w:p>
        </w:tc>
      </w:tr>
      <w:tr w:rsidR="008A71E3" w14:paraId="57BF0A2C" w14:textId="4C84C196" w:rsidTr="00D20308">
        <w:tc>
          <w:tcPr>
            <w:tcW w:w="28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FBFE08C" w14:textId="77777777" w:rsidR="00E60866" w:rsidRDefault="00E60866" w:rsidP="008A71E3"/>
          <w:p w14:paraId="55CA29A8" w14:textId="507767FC" w:rsidR="00CC21E0" w:rsidRPr="00390E21" w:rsidRDefault="008A71E3" w:rsidP="008A71E3">
            <w:pPr>
              <w:rPr>
                <w:b/>
                <w:bCs/>
                <w:color w:val="538135" w:themeColor="accent6" w:themeShade="BF"/>
              </w:rPr>
            </w:pPr>
            <w:r w:rsidRPr="00390E21">
              <w:rPr>
                <w:b/>
                <w:bCs/>
                <w:color w:val="538135" w:themeColor="accent6" w:themeShade="BF"/>
              </w:rPr>
              <w:t>In-Person</w:t>
            </w:r>
            <w:r w:rsidR="00D20308" w:rsidRPr="00390E21">
              <w:rPr>
                <w:b/>
                <w:bCs/>
                <w:color w:val="538135" w:themeColor="accent6" w:themeShade="BF"/>
              </w:rPr>
              <w:t xml:space="preserve"> BRISBANE</w:t>
            </w:r>
          </w:p>
          <w:p w14:paraId="61E4F001" w14:textId="77777777" w:rsidR="00CE11FD" w:rsidRDefault="008A71E3" w:rsidP="00CC21E0">
            <w:r>
              <w:t>MCAR/HELO</w:t>
            </w:r>
          </w:p>
          <w:p w14:paraId="77850DDA" w14:textId="358C494D" w:rsidR="00D20308" w:rsidRDefault="00D20308" w:rsidP="00CC21E0"/>
        </w:tc>
        <w:tc>
          <w:tcPr>
            <w:tcW w:w="255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65D8C9B" w14:textId="77777777" w:rsidR="00CE11FD" w:rsidRDefault="00CE11FD" w:rsidP="008A71E3">
            <w:pPr>
              <w:rPr>
                <w:rFonts w:ascii="Calibri" w:hAnsi="Calibri" w:cs="Calibri"/>
                <w:color w:val="444444"/>
                <w:shd w:val="clear" w:color="auto" w:fill="FFFFFF"/>
              </w:rPr>
            </w:pPr>
          </w:p>
          <w:p w14:paraId="467164D9" w14:textId="0748FEA4" w:rsidR="008A71E3" w:rsidRPr="003126EA" w:rsidRDefault="008A71E3" w:rsidP="008A71E3">
            <w:pPr>
              <w:rPr>
                <w:rFonts w:ascii="Calibri" w:hAnsi="Calibri" w:cs="Calibri"/>
                <w:color w:val="444444"/>
                <w:shd w:val="clear" w:color="auto" w:fill="FFFFFF"/>
              </w:rPr>
            </w:pPr>
            <w:r>
              <w:rPr>
                <w:rFonts w:ascii="Calibri" w:hAnsi="Calibri" w:cs="Calibri"/>
                <w:color w:val="444444"/>
                <w:shd w:val="clear" w:color="auto" w:fill="FFFFFF"/>
              </w:rPr>
              <w:t>Monday 22 May 2023 to Wednesday 24 May 2023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4372785" w14:textId="77777777" w:rsidR="00CE11FD" w:rsidRPr="000D7CAD" w:rsidRDefault="00CE11FD" w:rsidP="008A71E3">
            <w:pPr>
              <w:rPr>
                <w:rFonts w:ascii="Calibri" w:hAnsi="Calibri" w:cs="Calibri"/>
                <w:shd w:val="clear" w:color="auto" w:fill="FFFFFF"/>
              </w:rPr>
            </w:pPr>
          </w:p>
          <w:p w14:paraId="5B6ED3FE" w14:textId="1DE7E489" w:rsidR="008A71E3" w:rsidRPr="000D7CAD" w:rsidRDefault="008A71E3" w:rsidP="008A71E3">
            <w:pPr>
              <w:rPr>
                <w:rFonts w:ascii="Calibri" w:hAnsi="Calibri" w:cs="Calibri"/>
                <w:shd w:val="clear" w:color="auto" w:fill="FFFFFF"/>
              </w:rPr>
            </w:pPr>
            <w:r w:rsidRPr="000D7CAD">
              <w:rPr>
                <w:rFonts w:ascii="Calibri" w:hAnsi="Calibri" w:cs="Calibri"/>
                <w:shd w:val="clear" w:color="auto" w:fill="FFFFFF"/>
              </w:rPr>
              <w:t>0900 AEDT to 1700 AEDT</w:t>
            </w:r>
          </w:p>
          <w:p w14:paraId="0736AE07" w14:textId="32F40BA8" w:rsidR="00CE11FD" w:rsidRPr="000D7CAD" w:rsidRDefault="00CE11FD" w:rsidP="00DC6E5C">
            <w:pPr>
              <w:rPr>
                <w:rFonts w:ascii="Calibri" w:hAnsi="Calibri" w:cs="Calibri"/>
                <w:shd w:val="clear" w:color="auto" w:fill="FFFFFF"/>
              </w:rPr>
            </w:pPr>
          </w:p>
        </w:tc>
        <w:tc>
          <w:tcPr>
            <w:tcW w:w="198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B5AADAF" w14:textId="77777777" w:rsidR="00CE11FD" w:rsidRPr="000D7CAD" w:rsidRDefault="00CE11FD" w:rsidP="008A71E3">
            <w:pPr>
              <w:rPr>
                <w:rFonts w:ascii="Calibri" w:hAnsi="Calibri" w:cs="Calibri"/>
                <w:shd w:val="clear" w:color="auto" w:fill="FFFFFF"/>
              </w:rPr>
            </w:pPr>
          </w:p>
          <w:p w14:paraId="2F1ED1B2" w14:textId="00AC4188" w:rsidR="008A71E3" w:rsidRPr="000D7CAD" w:rsidRDefault="008A71E3" w:rsidP="008A71E3">
            <w:pPr>
              <w:rPr>
                <w:rFonts w:ascii="Calibri" w:hAnsi="Calibri" w:cs="Calibri"/>
                <w:shd w:val="clear" w:color="auto" w:fill="FFFFFF"/>
              </w:rPr>
            </w:pPr>
            <w:r w:rsidRPr="000D7CAD">
              <w:rPr>
                <w:rFonts w:ascii="Calibri" w:hAnsi="Calibri" w:cs="Calibri"/>
                <w:shd w:val="clear" w:color="auto" w:fill="FFFFFF"/>
              </w:rPr>
              <w:t>Brisbane – Aust</w:t>
            </w:r>
          </w:p>
          <w:p w14:paraId="1C037395" w14:textId="2520820D" w:rsidR="001C6B3E" w:rsidRPr="000D7CAD" w:rsidRDefault="001C6B3E" w:rsidP="008A71E3">
            <w:pPr>
              <w:rPr>
                <w:rFonts w:ascii="Calibri" w:hAnsi="Calibri" w:cs="Calibri"/>
                <w:shd w:val="clear" w:color="auto" w:fill="FFFFFF"/>
              </w:rPr>
            </w:pPr>
          </w:p>
        </w:tc>
      </w:tr>
      <w:tr w:rsidR="008A71E3" w14:paraId="2B9C0939" w14:textId="6C883AE4" w:rsidTr="00D20308">
        <w:tc>
          <w:tcPr>
            <w:tcW w:w="28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794F2FC" w14:textId="77777777" w:rsidR="00CE11FD" w:rsidRDefault="00CE11FD" w:rsidP="008A71E3"/>
          <w:p w14:paraId="03AA1E7F" w14:textId="7094A77C" w:rsidR="00CC21E0" w:rsidRPr="0047575C" w:rsidRDefault="008A71E3" w:rsidP="008A71E3">
            <w:pPr>
              <w:rPr>
                <w:b/>
                <w:bCs/>
                <w:color w:val="ED7D31" w:themeColor="accent2"/>
              </w:rPr>
            </w:pPr>
            <w:r w:rsidRPr="0047575C">
              <w:rPr>
                <w:b/>
                <w:bCs/>
                <w:color w:val="ED7D31" w:themeColor="accent2"/>
              </w:rPr>
              <w:t xml:space="preserve">In-Person </w:t>
            </w:r>
            <w:r w:rsidR="00D20308" w:rsidRPr="0047575C">
              <w:rPr>
                <w:b/>
                <w:bCs/>
                <w:color w:val="ED7D31" w:themeColor="accent2"/>
              </w:rPr>
              <w:t>JOHANNESBURG</w:t>
            </w:r>
          </w:p>
          <w:p w14:paraId="30F0E53A" w14:textId="77777777" w:rsidR="008A71E3" w:rsidRDefault="008A71E3" w:rsidP="008A71E3">
            <w:r>
              <w:t>MCAR/HELO</w:t>
            </w:r>
          </w:p>
          <w:p w14:paraId="495C4901" w14:textId="4BD12122" w:rsidR="00D20308" w:rsidRDefault="00D20308" w:rsidP="008A71E3"/>
        </w:tc>
        <w:tc>
          <w:tcPr>
            <w:tcW w:w="255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35E0CB5" w14:textId="77777777" w:rsidR="00CE11FD" w:rsidRDefault="00CE11FD" w:rsidP="008A71E3">
            <w:pPr>
              <w:rPr>
                <w:rFonts w:ascii="Calibri" w:hAnsi="Calibri" w:cs="Calibri"/>
                <w:color w:val="444444"/>
                <w:shd w:val="clear" w:color="auto" w:fill="FFFFFF"/>
              </w:rPr>
            </w:pPr>
          </w:p>
          <w:p w14:paraId="7469789D" w14:textId="483A65BE" w:rsidR="008A71E3" w:rsidRPr="005D389F" w:rsidRDefault="008A71E3" w:rsidP="008A71E3">
            <w:pPr>
              <w:rPr>
                <w:rFonts w:ascii="Calibri" w:hAnsi="Calibri" w:cs="Calibri"/>
                <w:color w:val="444444"/>
                <w:shd w:val="clear" w:color="auto" w:fill="FFFFFF"/>
              </w:rPr>
            </w:pPr>
            <w:r>
              <w:rPr>
                <w:rFonts w:ascii="Calibri" w:hAnsi="Calibri" w:cs="Calibri"/>
                <w:color w:val="444444"/>
                <w:shd w:val="clear" w:color="auto" w:fill="FFFFFF"/>
              </w:rPr>
              <w:t>Wednesday 1 Nov 2023 to Friday 3 Nov 2023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AD78D7D" w14:textId="77777777" w:rsidR="00CE11FD" w:rsidRPr="000D7CAD" w:rsidRDefault="00CE11FD" w:rsidP="008A71E3">
            <w:pPr>
              <w:rPr>
                <w:rFonts w:ascii="Calibri" w:hAnsi="Calibri" w:cs="Calibri"/>
                <w:shd w:val="clear" w:color="auto" w:fill="FFFFFF"/>
              </w:rPr>
            </w:pPr>
          </w:p>
          <w:p w14:paraId="0BCB7718" w14:textId="4A1A37B2" w:rsidR="008A71E3" w:rsidRPr="000D7CAD" w:rsidRDefault="008A71E3" w:rsidP="008A71E3">
            <w:pPr>
              <w:rPr>
                <w:rFonts w:ascii="Calibri" w:hAnsi="Calibri" w:cs="Calibri"/>
                <w:shd w:val="clear" w:color="auto" w:fill="FFFFFF"/>
              </w:rPr>
            </w:pPr>
            <w:r w:rsidRPr="000D7CAD">
              <w:rPr>
                <w:rFonts w:ascii="Calibri" w:hAnsi="Calibri" w:cs="Calibri"/>
                <w:shd w:val="clear" w:color="auto" w:fill="FFFFFF"/>
              </w:rPr>
              <w:t xml:space="preserve">0900 </w:t>
            </w:r>
            <w:r w:rsidR="005E2AD3" w:rsidRPr="000D7CAD">
              <w:rPr>
                <w:rFonts w:ascii="Calibri" w:hAnsi="Calibri" w:cs="Calibri"/>
                <w:shd w:val="clear" w:color="auto" w:fill="FFFFFF"/>
              </w:rPr>
              <w:t>SA</w:t>
            </w:r>
            <w:r w:rsidRPr="000D7CAD">
              <w:rPr>
                <w:rFonts w:ascii="Calibri" w:hAnsi="Calibri" w:cs="Calibri"/>
                <w:shd w:val="clear" w:color="auto" w:fill="FFFFFF"/>
              </w:rPr>
              <w:t xml:space="preserve">ST to </w:t>
            </w:r>
            <w:r w:rsidR="0040445E" w:rsidRPr="000D7CAD">
              <w:rPr>
                <w:rFonts w:ascii="Calibri" w:hAnsi="Calibri" w:cs="Calibri"/>
                <w:shd w:val="clear" w:color="auto" w:fill="FFFFFF"/>
              </w:rPr>
              <w:t>170</w:t>
            </w:r>
            <w:r w:rsidRPr="000D7CAD">
              <w:rPr>
                <w:rFonts w:ascii="Calibri" w:hAnsi="Calibri" w:cs="Calibri"/>
                <w:shd w:val="clear" w:color="auto" w:fill="FFFFFF"/>
              </w:rPr>
              <w:t xml:space="preserve">0 </w:t>
            </w:r>
            <w:r w:rsidR="0040445E" w:rsidRPr="000D7CAD">
              <w:rPr>
                <w:rFonts w:ascii="Calibri" w:hAnsi="Calibri" w:cs="Calibri"/>
                <w:shd w:val="clear" w:color="auto" w:fill="FFFFFF"/>
              </w:rPr>
              <w:t>SA</w:t>
            </w:r>
            <w:r w:rsidRPr="000D7CAD">
              <w:rPr>
                <w:rFonts w:ascii="Calibri" w:hAnsi="Calibri" w:cs="Calibri"/>
                <w:shd w:val="clear" w:color="auto" w:fill="FFFFFF"/>
              </w:rPr>
              <w:t>ST</w:t>
            </w:r>
          </w:p>
          <w:p w14:paraId="0D45034B" w14:textId="229A6B4E" w:rsidR="00CE11FD" w:rsidRPr="000D7CAD" w:rsidRDefault="00CE11FD" w:rsidP="00DC6E5C"/>
        </w:tc>
        <w:tc>
          <w:tcPr>
            <w:tcW w:w="198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3E6A6D0" w14:textId="77777777" w:rsidR="00CE11FD" w:rsidRPr="000D7CAD" w:rsidRDefault="00CE11FD" w:rsidP="008A71E3">
            <w:pPr>
              <w:rPr>
                <w:rFonts w:ascii="Calibri" w:hAnsi="Calibri" w:cs="Calibri"/>
                <w:shd w:val="clear" w:color="auto" w:fill="FFFFFF"/>
              </w:rPr>
            </w:pPr>
          </w:p>
          <w:p w14:paraId="5C91A991" w14:textId="6A5BEED7" w:rsidR="008A71E3" w:rsidRPr="000D7CAD" w:rsidRDefault="008A71E3" w:rsidP="008A71E3">
            <w:pPr>
              <w:rPr>
                <w:rFonts w:ascii="Calibri" w:hAnsi="Calibri" w:cs="Calibri"/>
                <w:shd w:val="clear" w:color="auto" w:fill="FFFFFF"/>
              </w:rPr>
            </w:pPr>
            <w:r w:rsidRPr="000D7CAD">
              <w:rPr>
                <w:rFonts w:ascii="Calibri" w:hAnsi="Calibri" w:cs="Calibri"/>
                <w:shd w:val="clear" w:color="auto" w:fill="FFFFFF"/>
              </w:rPr>
              <w:t xml:space="preserve">Johannesburg </w:t>
            </w:r>
            <w:r w:rsidR="0040445E" w:rsidRPr="000D7CAD">
              <w:rPr>
                <w:rFonts w:ascii="Calibri" w:hAnsi="Calibri" w:cs="Calibri"/>
                <w:shd w:val="clear" w:color="auto" w:fill="FFFFFF"/>
              </w:rPr>
              <w:t>–</w:t>
            </w:r>
            <w:r w:rsidRPr="000D7CAD">
              <w:rPr>
                <w:rFonts w:ascii="Calibri" w:hAnsi="Calibri" w:cs="Calibri"/>
                <w:shd w:val="clear" w:color="auto" w:fill="FFFFFF"/>
              </w:rPr>
              <w:t xml:space="preserve"> </w:t>
            </w:r>
            <w:r w:rsidR="0040445E" w:rsidRPr="000D7CAD">
              <w:rPr>
                <w:rFonts w:ascii="Calibri" w:hAnsi="Calibri" w:cs="Calibri"/>
                <w:shd w:val="clear" w:color="auto" w:fill="FFFFFF"/>
              </w:rPr>
              <w:t>SA</w:t>
            </w:r>
          </w:p>
          <w:p w14:paraId="4148268D" w14:textId="172A06DF" w:rsidR="00CE11FD" w:rsidRPr="000D7CAD" w:rsidRDefault="00CE11FD" w:rsidP="00DC6E5C">
            <w:pPr>
              <w:rPr>
                <w:rFonts w:ascii="Calibri" w:hAnsi="Calibri" w:cs="Calibri"/>
                <w:shd w:val="clear" w:color="auto" w:fill="FFFFFF"/>
              </w:rPr>
            </w:pPr>
          </w:p>
        </w:tc>
      </w:tr>
    </w:tbl>
    <w:p w14:paraId="5EFF6B81" w14:textId="77777777" w:rsidR="00332C02" w:rsidRDefault="00332C02" w:rsidP="00082315">
      <w:pPr>
        <w:spacing w:before="100" w:beforeAutospacing="1" w:after="100" w:afterAutospacing="1" w:line="240" w:lineRule="auto"/>
      </w:pPr>
    </w:p>
    <w:sectPr w:rsidR="00332C02" w:rsidSect="007211B7">
      <w:pgSz w:w="11906" w:h="16838"/>
      <w:pgMar w:top="1134" w:right="1080" w:bottom="2127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A7A06" w14:textId="77777777" w:rsidR="00E608A2" w:rsidRDefault="00E608A2" w:rsidP="00082315">
      <w:pPr>
        <w:spacing w:after="0" w:line="240" w:lineRule="auto"/>
      </w:pPr>
      <w:r>
        <w:separator/>
      </w:r>
    </w:p>
  </w:endnote>
  <w:endnote w:type="continuationSeparator" w:id="0">
    <w:p w14:paraId="7F891EA5" w14:textId="77777777" w:rsidR="00E608A2" w:rsidRDefault="00E608A2" w:rsidP="00082315">
      <w:pPr>
        <w:spacing w:after="0" w:line="240" w:lineRule="auto"/>
      </w:pPr>
      <w:r>
        <w:continuationSeparator/>
      </w:r>
    </w:p>
  </w:endnote>
  <w:endnote w:type="continuationNotice" w:id="1">
    <w:p w14:paraId="51625AEA" w14:textId="77777777" w:rsidR="00E608A2" w:rsidRDefault="00E608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CC95A" w14:textId="77777777" w:rsidR="00E608A2" w:rsidRDefault="00E608A2" w:rsidP="00082315">
      <w:pPr>
        <w:spacing w:after="0" w:line="240" w:lineRule="auto"/>
      </w:pPr>
      <w:r>
        <w:separator/>
      </w:r>
    </w:p>
  </w:footnote>
  <w:footnote w:type="continuationSeparator" w:id="0">
    <w:p w14:paraId="200B3296" w14:textId="77777777" w:rsidR="00E608A2" w:rsidRDefault="00E608A2" w:rsidP="00082315">
      <w:pPr>
        <w:spacing w:after="0" w:line="240" w:lineRule="auto"/>
      </w:pPr>
      <w:r>
        <w:continuationSeparator/>
      </w:r>
    </w:p>
  </w:footnote>
  <w:footnote w:type="continuationNotice" w:id="1">
    <w:p w14:paraId="6F26FF8A" w14:textId="77777777" w:rsidR="00E608A2" w:rsidRDefault="00E608A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sTA3NrU0NjQEkko6SsGpxcWZ+XkgBSa1AAPNtFEsAAAA"/>
  </w:docVars>
  <w:rsids>
    <w:rsidRoot w:val="00082315"/>
    <w:rsid w:val="00005077"/>
    <w:rsid w:val="00006E32"/>
    <w:rsid w:val="00014161"/>
    <w:rsid w:val="0001586A"/>
    <w:rsid w:val="000354A6"/>
    <w:rsid w:val="00037993"/>
    <w:rsid w:val="00042193"/>
    <w:rsid w:val="00045FAA"/>
    <w:rsid w:val="00077EF0"/>
    <w:rsid w:val="00082315"/>
    <w:rsid w:val="00090C99"/>
    <w:rsid w:val="000C753E"/>
    <w:rsid w:val="000D7CAD"/>
    <w:rsid w:val="000F0CFF"/>
    <w:rsid w:val="0011582D"/>
    <w:rsid w:val="00117EE1"/>
    <w:rsid w:val="001A5B4F"/>
    <w:rsid w:val="001C6B3E"/>
    <w:rsid w:val="001E4609"/>
    <w:rsid w:val="0020040A"/>
    <w:rsid w:val="0021257D"/>
    <w:rsid w:val="00235A41"/>
    <w:rsid w:val="00273E6D"/>
    <w:rsid w:val="002B166D"/>
    <w:rsid w:val="002C3142"/>
    <w:rsid w:val="002C707D"/>
    <w:rsid w:val="002E144E"/>
    <w:rsid w:val="003126EA"/>
    <w:rsid w:val="003145C9"/>
    <w:rsid w:val="00317017"/>
    <w:rsid w:val="00332C02"/>
    <w:rsid w:val="003615BB"/>
    <w:rsid w:val="00390E21"/>
    <w:rsid w:val="003A2EA0"/>
    <w:rsid w:val="003D52E0"/>
    <w:rsid w:val="0040445E"/>
    <w:rsid w:val="00413BF9"/>
    <w:rsid w:val="004236A4"/>
    <w:rsid w:val="004300D0"/>
    <w:rsid w:val="00431338"/>
    <w:rsid w:val="004353FD"/>
    <w:rsid w:val="0047575C"/>
    <w:rsid w:val="00495A0D"/>
    <w:rsid w:val="004B0971"/>
    <w:rsid w:val="004C0BEA"/>
    <w:rsid w:val="004C1D73"/>
    <w:rsid w:val="004D7C3C"/>
    <w:rsid w:val="004F1F2A"/>
    <w:rsid w:val="00516950"/>
    <w:rsid w:val="00530A47"/>
    <w:rsid w:val="00530AD4"/>
    <w:rsid w:val="00540696"/>
    <w:rsid w:val="00591A74"/>
    <w:rsid w:val="0059211E"/>
    <w:rsid w:val="0059630B"/>
    <w:rsid w:val="00596661"/>
    <w:rsid w:val="005A217F"/>
    <w:rsid w:val="005A2906"/>
    <w:rsid w:val="005A34A2"/>
    <w:rsid w:val="005B0EDD"/>
    <w:rsid w:val="005D389F"/>
    <w:rsid w:val="005E2AD3"/>
    <w:rsid w:val="006104D2"/>
    <w:rsid w:val="00612504"/>
    <w:rsid w:val="00615DCF"/>
    <w:rsid w:val="00660B22"/>
    <w:rsid w:val="00666CC7"/>
    <w:rsid w:val="00681702"/>
    <w:rsid w:val="00686145"/>
    <w:rsid w:val="006F3D1D"/>
    <w:rsid w:val="00713BBF"/>
    <w:rsid w:val="00717916"/>
    <w:rsid w:val="007211B7"/>
    <w:rsid w:val="00730832"/>
    <w:rsid w:val="007417A2"/>
    <w:rsid w:val="0074207C"/>
    <w:rsid w:val="00743F37"/>
    <w:rsid w:val="007576D7"/>
    <w:rsid w:val="00764820"/>
    <w:rsid w:val="00765BB1"/>
    <w:rsid w:val="007B54F2"/>
    <w:rsid w:val="008267A9"/>
    <w:rsid w:val="00855E10"/>
    <w:rsid w:val="008638FF"/>
    <w:rsid w:val="00876558"/>
    <w:rsid w:val="008A71E3"/>
    <w:rsid w:val="008E292B"/>
    <w:rsid w:val="008E383C"/>
    <w:rsid w:val="009257C6"/>
    <w:rsid w:val="0094684E"/>
    <w:rsid w:val="0095220A"/>
    <w:rsid w:val="009550FC"/>
    <w:rsid w:val="00960A23"/>
    <w:rsid w:val="00976826"/>
    <w:rsid w:val="0098326D"/>
    <w:rsid w:val="009F041A"/>
    <w:rsid w:val="00A03BD1"/>
    <w:rsid w:val="00A06094"/>
    <w:rsid w:val="00A630BB"/>
    <w:rsid w:val="00A63731"/>
    <w:rsid w:val="00A816A3"/>
    <w:rsid w:val="00AC29C7"/>
    <w:rsid w:val="00AC389F"/>
    <w:rsid w:val="00AC6522"/>
    <w:rsid w:val="00AD5922"/>
    <w:rsid w:val="00AE55FA"/>
    <w:rsid w:val="00AF4E66"/>
    <w:rsid w:val="00B0156F"/>
    <w:rsid w:val="00B06399"/>
    <w:rsid w:val="00B22560"/>
    <w:rsid w:val="00B26C32"/>
    <w:rsid w:val="00B26F01"/>
    <w:rsid w:val="00B618FB"/>
    <w:rsid w:val="00B84CC2"/>
    <w:rsid w:val="00BA087B"/>
    <w:rsid w:val="00BD52DC"/>
    <w:rsid w:val="00BE44C7"/>
    <w:rsid w:val="00BE6745"/>
    <w:rsid w:val="00BF5426"/>
    <w:rsid w:val="00BF73BF"/>
    <w:rsid w:val="00C05CD0"/>
    <w:rsid w:val="00CA7E6C"/>
    <w:rsid w:val="00CC21E0"/>
    <w:rsid w:val="00CD47CC"/>
    <w:rsid w:val="00CE11FD"/>
    <w:rsid w:val="00CF0405"/>
    <w:rsid w:val="00CF304E"/>
    <w:rsid w:val="00D20308"/>
    <w:rsid w:val="00D3516F"/>
    <w:rsid w:val="00D908CD"/>
    <w:rsid w:val="00DC23E1"/>
    <w:rsid w:val="00DC6E5C"/>
    <w:rsid w:val="00DD2CD2"/>
    <w:rsid w:val="00DD65F3"/>
    <w:rsid w:val="00DE3BE8"/>
    <w:rsid w:val="00E02EDC"/>
    <w:rsid w:val="00E334D9"/>
    <w:rsid w:val="00E60866"/>
    <w:rsid w:val="00E608A2"/>
    <w:rsid w:val="00E71255"/>
    <w:rsid w:val="00E761E1"/>
    <w:rsid w:val="00E820E7"/>
    <w:rsid w:val="00EA3CB2"/>
    <w:rsid w:val="00EA4DDE"/>
    <w:rsid w:val="00EC369A"/>
    <w:rsid w:val="00EF3648"/>
    <w:rsid w:val="00F3062B"/>
    <w:rsid w:val="00F40CB2"/>
    <w:rsid w:val="00F603A3"/>
    <w:rsid w:val="00F93021"/>
    <w:rsid w:val="00FA5EC8"/>
    <w:rsid w:val="00FC30FD"/>
    <w:rsid w:val="093C44CD"/>
    <w:rsid w:val="0FF407CD"/>
    <w:rsid w:val="30F33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C91D78"/>
  <w15:chartTrackingRefBased/>
  <w15:docId w15:val="{249D1762-8BA2-4444-AE0B-38BD47277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23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117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7EE1"/>
    <w:rPr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117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17EE1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3f9647-0755-446a-950a-1c92dccdc7a4" xsi:nil="true"/>
    <lcf76f155ced4ddcb4097134ff3c332f xmlns="706ddaf0-b263-47ca-a223-8101d734dda0">
      <Terms xmlns="http://schemas.microsoft.com/office/infopath/2007/PartnerControls"/>
    </lcf76f155ced4ddcb4097134ff3c332f>
    <Certificate_x0020_Sent xmlns="706ddaf0-b263-47ca-a223-8101d734dda0">false</Certificate_x0020_Sent>
    <InvoicePaid_x003f_ xmlns="706ddaf0-b263-47ca-a223-8101d734dda0">false</InvoicePaid_x003f_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31AB934D7AF4694F88C4EAEB40D6B" ma:contentTypeVersion="20" ma:contentTypeDescription="Create a new document." ma:contentTypeScope="" ma:versionID="74aa6d4b30ada9a401fc83e7e5cd758e">
  <xsd:schema xmlns:xsd="http://www.w3.org/2001/XMLSchema" xmlns:xs="http://www.w3.org/2001/XMLSchema" xmlns:p="http://schemas.microsoft.com/office/2006/metadata/properties" xmlns:ns2="706ddaf0-b263-47ca-a223-8101d734dda0" xmlns:ns3="123f9647-0755-446a-950a-1c92dccdc7a4" targetNamespace="http://schemas.microsoft.com/office/2006/metadata/properties" ma:root="true" ma:fieldsID="aa01c2e0b2a474c7c7b2c4f7d5b86e4a" ns2:_="" ns3:_="">
    <xsd:import namespace="706ddaf0-b263-47ca-a223-8101d734dda0"/>
    <xsd:import namespace="123f9647-0755-446a-950a-1c92dccdc7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InvoicePaid_x003f_"/>
                <xsd:element ref="ns2:Certificate_x0020_Sent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6ddaf0-b263-47ca-a223-8101d734dd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9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16" nillable="true" ma:displayName="Location" ma:hidden="true" ma:internalName="MediaServiceLocation" ma:readOnly="true">
      <xsd:simpleType>
        <xsd:restriction base="dms:Text"/>
      </xsd:simpleType>
    </xsd:element>
    <xsd:element name="InvoicePaid_x003f_" ma:index="20" ma:displayName="Invoice Paid?" ma:default="0" ma:format="Dropdown" ma:internalName="InvoicePaid_x003f_">
      <xsd:simpleType>
        <xsd:restriction base="dms:Boolean"/>
      </xsd:simpleType>
    </xsd:element>
    <xsd:element name="Certificate_x0020_Sent" ma:index="21" ma:displayName="Certificate Sent" ma:default="0" ma:format="Dropdown" ma:internalName="Certificate_x0020_Sent">
      <xsd:simpleType>
        <xsd:restriction base="dms:Boolean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6879ca1-5728-42ff-88c5-595a35e62d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f9647-0755-446a-950a-1c92dccdc7a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5" nillable="true" ma:displayName="Taxonomy Catch All Column" ma:hidden="true" ma:list="{db428053-1683-4698-ad9f-56cf83a40089}" ma:internalName="TaxCatchAll" ma:showField="CatchAllData" ma:web="123f9647-0755-446a-950a-1c92dccdc7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918526-F19F-491C-8123-2E2517CD5F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949E48-5557-49C8-80EB-1BCE979C24CA}">
  <ds:schemaRefs>
    <ds:schemaRef ds:uri="http://schemas.microsoft.com/office/2006/metadata/properties"/>
    <ds:schemaRef ds:uri="http://schemas.microsoft.com/office/infopath/2007/PartnerControls"/>
    <ds:schemaRef ds:uri="123f9647-0755-446a-950a-1c92dccdc7a4"/>
    <ds:schemaRef ds:uri="706ddaf0-b263-47ca-a223-8101d734dda0"/>
  </ds:schemaRefs>
</ds:datastoreItem>
</file>

<file path=customXml/itemProps3.xml><?xml version="1.0" encoding="utf-8"?>
<ds:datastoreItem xmlns:ds="http://schemas.openxmlformats.org/officeDocument/2006/customXml" ds:itemID="{3A367BF3-31CA-44DC-BD56-73BFAAED70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6ddaf0-b263-47ca-a223-8101d734dda0"/>
    <ds:schemaRef ds:uri="123f9647-0755-446a-950a-1c92dccdc7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ita Farrington</dc:creator>
  <cp:keywords/>
  <dc:description/>
  <cp:lastModifiedBy>Juanita Farrington</cp:lastModifiedBy>
  <cp:revision>2</cp:revision>
  <cp:lastPrinted>2022-10-17T02:03:00Z</cp:lastPrinted>
  <dcterms:created xsi:type="dcterms:W3CDTF">2022-10-18T05:27:00Z</dcterms:created>
  <dcterms:modified xsi:type="dcterms:W3CDTF">2022-10-18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73f782-5e8c-461e-bbf9-4ae8b61823c0_Enabled">
    <vt:lpwstr>true</vt:lpwstr>
  </property>
  <property fmtid="{D5CDD505-2E9C-101B-9397-08002B2CF9AE}" pid="3" name="MSIP_Label_0373f782-5e8c-461e-bbf9-4ae8b61823c0_SetDate">
    <vt:lpwstr>2022-09-26T06:52:13Z</vt:lpwstr>
  </property>
  <property fmtid="{D5CDD505-2E9C-101B-9397-08002B2CF9AE}" pid="4" name="MSIP_Label_0373f782-5e8c-461e-bbf9-4ae8b61823c0_Method">
    <vt:lpwstr>Standard</vt:lpwstr>
  </property>
  <property fmtid="{D5CDD505-2E9C-101B-9397-08002B2CF9AE}" pid="5" name="MSIP_Label_0373f782-5e8c-461e-bbf9-4ae8b61823c0_Name">
    <vt:lpwstr>General Use</vt:lpwstr>
  </property>
  <property fmtid="{D5CDD505-2E9C-101B-9397-08002B2CF9AE}" pid="6" name="MSIP_Label_0373f782-5e8c-461e-bbf9-4ae8b61823c0_SiteId">
    <vt:lpwstr>addd3322-84ce-455b-b988-6f7878d93ee6</vt:lpwstr>
  </property>
  <property fmtid="{D5CDD505-2E9C-101B-9397-08002B2CF9AE}" pid="7" name="MSIP_Label_0373f782-5e8c-461e-bbf9-4ae8b61823c0_ActionId">
    <vt:lpwstr>a55615ed-ad36-4aca-a02f-16bc5e981b4a</vt:lpwstr>
  </property>
  <property fmtid="{D5CDD505-2E9C-101B-9397-08002B2CF9AE}" pid="8" name="MSIP_Label_0373f782-5e8c-461e-bbf9-4ae8b61823c0_ContentBits">
    <vt:lpwstr>0</vt:lpwstr>
  </property>
  <property fmtid="{D5CDD505-2E9C-101B-9397-08002B2CF9AE}" pid="9" name="ContentTypeId">
    <vt:lpwstr>0x010100A0C31AB934D7AF4694F88C4EAEB40D6B</vt:lpwstr>
  </property>
  <property fmtid="{D5CDD505-2E9C-101B-9397-08002B2CF9AE}" pid="10" name="MediaServiceImageTags">
    <vt:lpwstr/>
  </property>
</Properties>
</file>